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1666240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2320900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386105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355096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514890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3463502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458925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3474720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364835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459891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496105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434850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437122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414374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451411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илиппова Екатерина НБИбд-01-21</dc:creator>
  <dc:language>ru-RU</dc:language>
  <cp:keywords/>
  <dcterms:created xsi:type="dcterms:W3CDTF">2022-08-24T10:43:31Z</dcterms:created>
  <dcterms:modified xsi:type="dcterms:W3CDTF">2022-08-24T10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